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January 2025: NIH ZES1 LWJ-W (KA)</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11-12</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11-12T14:18:51Z</dcterms:created>
  <dcterms:modified xsi:type="dcterms:W3CDTF">2024-11-12T14: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